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yssa Mizrah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y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zrah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9 Sumac Rd.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yssaeli@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3645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z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